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93FBB" w14:textId="7B426E64" w:rsidR="00F815AC" w:rsidRDefault="00305FD8">
      <w:r>
        <w:rPr>
          <w:noProof/>
        </w:rPr>
        <w:drawing>
          <wp:inline distT="0" distB="0" distL="0" distR="0" wp14:anchorId="3E91E438" wp14:editId="511517FE">
            <wp:extent cx="5731510" cy="3222625"/>
            <wp:effectExtent l="0" t="0" r="254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15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jM2tDQ0MrYwMDRW0lEKTi0uzszPAykwrAUAt+gZ6SwAAAA="/>
  </w:docVars>
  <w:rsids>
    <w:rsidRoot w:val="00305FD8"/>
    <w:rsid w:val="00305FD8"/>
    <w:rsid w:val="00F81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A415C"/>
  <w15:chartTrackingRefBased/>
  <w15:docId w15:val="{60FEC363-49D7-42EB-A8CD-1C949BA30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nocent Hove</dc:creator>
  <cp:keywords/>
  <dc:description/>
  <cp:lastModifiedBy>Innocent Hove</cp:lastModifiedBy>
  <cp:revision>1</cp:revision>
  <dcterms:created xsi:type="dcterms:W3CDTF">2022-01-06T09:51:00Z</dcterms:created>
  <dcterms:modified xsi:type="dcterms:W3CDTF">2022-01-06T09:52:00Z</dcterms:modified>
</cp:coreProperties>
</file>